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7A99" w:rsidRPr="0003415F" w:rsidRDefault="0003415F" w:rsidP="0003415F">
      <w:pPr>
        <w:jc w:val="center"/>
        <w:rPr>
          <w:b/>
          <w:sz w:val="28"/>
        </w:rPr>
      </w:pPr>
      <w:r w:rsidRPr="0003415F">
        <w:rPr>
          <w:b/>
          <w:sz w:val="28"/>
        </w:rPr>
        <w:t>Formulario de I</w:t>
      </w:r>
      <w:r w:rsidR="006B4B08" w:rsidRPr="0003415F">
        <w:rPr>
          <w:b/>
          <w:sz w:val="28"/>
        </w:rPr>
        <w:t>nscripción</w:t>
      </w:r>
      <w:r w:rsidR="00C20AB6">
        <w:rPr>
          <w:b/>
          <w:sz w:val="28"/>
        </w:rPr>
        <w:t>: Composición y Valor Nutritivo de los Alimentos</w:t>
      </w:r>
    </w:p>
    <w:p w:rsidR="00E15EB5" w:rsidRPr="0080376C" w:rsidRDefault="00E15EB5" w:rsidP="008037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b/>
        </w:rPr>
      </w:pPr>
      <w:r w:rsidRPr="0080376C">
        <w:rPr>
          <w:b/>
          <w:highlight w:val="lightGray"/>
        </w:rPr>
        <w:t>Información Personal</w:t>
      </w:r>
    </w:p>
    <w:p w:rsidR="000360B0" w:rsidRPr="00522465" w:rsidRDefault="000360B0" w:rsidP="000360B0">
      <w:r w:rsidRPr="00522465">
        <w:t>*Nombre:</w:t>
      </w:r>
    </w:p>
    <w:p w:rsidR="000360B0" w:rsidRPr="00714DCF" w:rsidRDefault="000360B0" w:rsidP="000360B0">
      <w:r w:rsidRPr="00714DCF">
        <w:t>*Apellidos:</w:t>
      </w:r>
    </w:p>
    <w:p w:rsidR="000360B0" w:rsidRPr="00714DCF" w:rsidRDefault="000360B0" w:rsidP="000360B0">
      <w:r w:rsidRPr="00714DCF">
        <w:t>*NIF/Pasaporte:</w:t>
      </w:r>
    </w:p>
    <w:p w:rsidR="00714DCF" w:rsidRDefault="000360B0" w:rsidP="00F5330F">
      <w:pPr>
        <w:spacing w:after="0"/>
      </w:pPr>
      <w:r w:rsidRPr="00714DCF">
        <w:t>*Sexo:</w:t>
      </w:r>
      <w:r w:rsidR="00714DCF" w:rsidRPr="00714DCF">
        <w:t xml:space="preserve"> </w:t>
      </w:r>
    </w:p>
    <w:p w:rsidR="00714DCF" w:rsidRPr="00714DCF" w:rsidRDefault="00881088" w:rsidP="00F5330F">
      <w:pPr>
        <w:spacing w:after="0"/>
        <w:ind w:firstLine="708"/>
      </w:pPr>
      <w:sdt>
        <w:sdtPr>
          <w:id w:val="815617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30F">
            <w:rPr>
              <w:rFonts w:ascii="MS Gothic" w:eastAsia="MS Gothic" w:hAnsi="MS Gothic" w:hint="eastAsia"/>
            </w:rPr>
            <w:t>☐</w:t>
          </w:r>
        </w:sdtContent>
      </w:sdt>
      <w:r w:rsidR="00714DCF">
        <w:t>Hombre</w:t>
      </w:r>
    </w:p>
    <w:p w:rsidR="000360B0" w:rsidRPr="00714DCF" w:rsidRDefault="00881088" w:rsidP="00F5330F">
      <w:pPr>
        <w:ind w:left="708"/>
      </w:pPr>
      <w:sdt>
        <w:sdtPr>
          <w:id w:val="36864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30F">
            <w:rPr>
              <w:rFonts w:ascii="MS Gothic" w:eastAsia="MS Gothic" w:hAnsi="MS Gothic" w:hint="eastAsia"/>
            </w:rPr>
            <w:t>☐</w:t>
          </w:r>
        </w:sdtContent>
      </w:sdt>
      <w:r w:rsidR="00714DCF">
        <w:t>Mujer</w:t>
      </w:r>
    </w:p>
    <w:p w:rsidR="000360B0" w:rsidRDefault="00714DCF" w:rsidP="000360B0">
      <w:r>
        <w:t>*Nivel de Estudios:</w:t>
      </w:r>
    </w:p>
    <w:p w:rsidR="00714DCF" w:rsidRDefault="00714DCF" w:rsidP="00F5330F">
      <w:pPr>
        <w:spacing w:after="0"/>
      </w:pPr>
      <w:r>
        <w:tab/>
      </w:r>
      <w:sdt>
        <w:sdtPr>
          <w:id w:val="1754853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Estudiante Universitario (3er año o más)</w:t>
      </w:r>
      <w:r w:rsidR="00B61659" w:rsidRPr="00B61659">
        <w:rPr>
          <w:vertAlign w:val="superscript"/>
        </w:rPr>
        <w:t>1</w:t>
      </w:r>
    </w:p>
    <w:p w:rsidR="00714DCF" w:rsidRPr="00714DCF" w:rsidRDefault="00881088" w:rsidP="00F5330F">
      <w:pPr>
        <w:spacing w:after="0"/>
        <w:ind w:left="708"/>
      </w:pPr>
      <w:sdt>
        <w:sdtPr>
          <w:id w:val="241847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30F">
            <w:rPr>
              <w:rFonts w:ascii="MS Gothic" w:eastAsia="MS Gothic" w:hAnsi="MS Gothic" w:hint="eastAsia"/>
            </w:rPr>
            <w:t>☐</w:t>
          </w:r>
        </w:sdtContent>
      </w:sdt>
      <w:r w:rsidR="00F5330F">
        <w:t>Título técnico</w:t>
      </w:r>
      <w:r w:rsidR="00714DCF">
        <w:tab/>
      </w:r>
    </w:p>
    <w:p w:rsidR="006B4B08" w:rsidRDefault="00F5330F" w:rsidP="00F5330F">
      <w:pPr>
        <w:spacing w:after="0"/>
      </w:pPr>
      <w:r>
        <w:tab/>
      </w:r>
      <w:sdt>
        <w:sdtPr>
          <w:id w:val="-1706171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Título universitario</w:t>
      </w:r>
    </w:p>
    <w:p w:rsidR="00F5330F" w:rsidRDefault="00F5330F" w:rsidP="00F5330F">
      <w:pPr>
        <w:spacing w:after="0"/>
      </w:pPr>
      <w:r>
        <w:tab/>
      </w:r>
      <w:sdt>
        <w:sdtPr>
          <w:id w:val="-30336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Estudiante de maestría</w:t>
      </w:r>
    </w:p>
    <w:p w:rsidR="00F5330F" w:rsidRDefault="00F5330F" w:rsidP="00F5330F">
      <w:pPr>
        <w:spacing w:after="0"/>
      </w:pPr>
      <w:r>
        <w:tab/>
      </w:r>
      <w:sdt>
        <w:sdtPr>
          <w:id w:val="-1011211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Título de maestría</w:t>
      </w:r>
    </w:p>
    <w:p w:rsidR="00F5330F" w:rsidRDefault="00F5330F" w:rsidP="00F5330F">
      <w:pPr>
        <w:spacing w:after="0"/>
      </w:pPr>
      <w:r>
        <w:tab/>
      </w:r>
      <w:sdt>
        <w:sdtPr>
          <w:id w:val="-201797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Estudiante de doctorado</w:t>
      </w:r>
    </w:p>
    <w:p w:rsidR="00F5330F" w:rsidRDefault="00F5330F" w:rsidP="00F5330F">
      <w:pPr>
        <w:spacing w:after="0"/>
      </w:pPr>
      <w:r>
        <w:tab/>
      </w:r>
      <w:sdt>
        <w:sdtPr>
          <w:id w:val="-305632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Título de doctorado</w:t>
      </w:r>
    </w:p>
    <w:p w:rsidR="00F5330F" w:rsidRPr="00714DCF" w:rsidRDefault="00F5330F" w:rsidP="00F5330F">
      <w:r>
        <w:tab/>
      </w:r>
      <w:sdt>
        <w:sdtPr>
          <w:id w:val="1498691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2465">
            <w:rPr>
              <w:rFonts w:ascii="MS Gothic" w:eastAsia="MS Gothic" w:hAnsi="MS Gothic" w:hint="eastAsia"/>
            </w:rPr>
            <w:t>☐</w:t>
          </w:r>
        </w:sdtContent>
      </w:sdt>
      <w:r>
        <w:t>Trabajador en el ramo de la nutrición y salud con 5 años de experiencia</w:t>
      </w:r>
      <w:r w:rsidR="00B61659" w:rsidRPr="00B61659">
        <w:rPr>
          <w:vertAlign w:val="superscript"/>
        </w:rPr>
        <w:t>2</w:t>
      </w:r>
      <w:r>
        <w:t xml:space="preserve"> </w:t>
      </w:r>
    </w:p>
    <w:p w:rsidR="00F32135" w:rsidRDefault="00E15EB5">
      <w:r>
        <w:t>*Actividad profesional</w:t>
      </w:r>
      <w:proofErr w:type="gramStart"/>
      <w:r w:rsidR="001A122C">
        <w:t>:_</w:t>
      </w:r>
      <w:proofErr w:type="gramEnd"/>
      <w:r w:rsidR="001A122C">
        <w:t>_________________</w:t>
      </w:r>
      <w:r w:rsidR="00F32135">
        <w:t>_______________________________</w:t>
      </w:r>
    </w:p>
    <w:p w:rsidR="00E15EB5" w:rsidRPr="0080376C" w:rsidRDefault="00E15EB5" w:rsidP="008037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80376C">
        <w:rPr>
          <w:b/>
          <w:highlight w:val="lightGray"/>
        </w:rPr>
        <w:t>Información de contacto:</w:t>
      </w:r>
    </w:p>
    <w:p w:rsidR="006B4B08" w:rsidRDefault="00F5330F">
      <w:r>
        <w:t>*Dirección:</w:t>
      </w:r>
    </w:p>
    <w:p w:rsidR="00F5330F" w:rsidRDefault="00F5330F">
      <w:r>
        <w:t>*Código postal (</w:t>
      </w:r>
      <w:proofErr w:type="spellStart"/>
      <w:r>
        <w:t>zip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):  </w:t>
      </w:r>
    </w:p>
    <w:p w:rsidR="00F5330F" w:rsidRDefault="00F5330F">
      <w:r>
        <w:t>*Población</w:t>
      </w:r>
    </w:p>
    <w:p w:rsidR="00F5330F" w:rsidRDefault="00F5330F">
      <w:r>
        <w:t>*Provincia</w:t>
      </w:r>
    </w:p>
    <w:p w:rsidR="00F5330F" w:rsidRDefault="00F5330F">
      <w:r>
        <w:t>*País</w:t>
      </w:r>
    </w:p>
    <w:p w:rsidR="00F5330F" w:rsidRDefault="00F5330F">
      <w:r>
        <w:t>*Teléfono:</w:t>
      </w:r>
    </w:p>
    <w:p w:rsidR="00F5330F" w:rsidRDefault="00F5330F">
      <w:r>
        <w:t>Teléfono móvil o celular:</w:t>
      </w:r>
    </w:p>
    <w:p w:rsidR="00F5330F" w:rsidRDefault="00F5330F">
      <w:r>
        <w:t xml:space="preserve">*Email (preferiblemente no use </w:t>
      </w:r>
      <w:proofErr w:type="spellStart"/>
      <w:r>
        <w:t>yahoo</w:t>
      </w:r>
      <w:proofErr w:type="spellEnd"/>
      <w:r>
        <w:t xml:space="preserve"> o </w:t>
      </w:r>
      <w:proofErr w:type="spellStart"/>
      <w:r>
        <w:t>hotmail</w:t>
      </w:r>
      <w:proofErr w:type="spellEnd"/>
      <w:r>
        <w:t xml:space="preserve"> por problemas con el envío):</w:t>
      </w:r>
    </w:p>
    <w:p w:rsidR="004B18DB" w:rsidRDefault="004B18DB"/>
    <w:p w:rsidR="00F5330F" w:rsidRDefault="00992DA3">
      <w:r>
        <w:lastRenderedPageBreak/>
        <w:t>*Cómo conoció nuestros cursos</w:t>
      </w:r>
      <w:r w:rsidR="00F5330F">
        <w:t>:</w:t>
      </w:r>
    </w:p>
    <w:p w:rsidR="00686EFC" w:rsidRDefault="00686EFC" w:rsidP="00686EFC">
      <w:pPr>
        <w:spacing w:after="0"/>
      </w:pPr>
      <w:r>
        <w:tab/>
      </w:r>
      <w:sdt>
        <w:sdtPr>
          <w:id w:val="241458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Página web de la FINUT</w:t>
      </w:r>
    </w:p>
    <w:p w:rsidR="00992DA3" w:rsidRPr="00881088" w:rsidRDefault="00992DA3" w:rsidP="00992DA3">
      <w:pPr>
        <w:spacing w:after="0"/>
      </w:pPr>
      <w:r>
        <w:tab/>
      </w:r>
      <w:sdt>
        <w:sdtPr>
          <w:id w:val="445816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81088">
            <w:rPr>
              <w:rFonts w:ascii="MS Gothic" w:eastAsia="MS Gothic" w:hAnsi="MS Gothic" w:hint="eastAsia"/>
            </w:rPr>
            <w:t>☐</w:t>
          </w:r>
        </w:sdtContent>
      </w:sdt>
      <w:r w:rsidRPr="00881088">
        <w:t>Google+</w:t>
      </w:r>
    </w:p>
    <w:p w:rsidR="00992DA3" w:rsidRPr="001A122C" w:rsidRDefault="00881088" w:rsidP="00992DA3">
      <w:pPr>
        <w:spacing w:after="0"/>
        <w:ind w:left="708"/>
        <w:rPr>
          <w:lang w:val="en-US"/>
        </w:rPr>
      </w:pPr>
      <w:sdt>
        <w:sdtPr>
          <w:rPr>
            <w:lang w:val="en-US"/>
          </w:rPr>
          <w:id w:val="-1813478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2DA3" w:rsidRPr="001A122C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92DA3" w:rsidRPr="001A122C">
        <w:rPr>
          <w:lang w:val="en-US"/>
        </w:rPr>
        <w:t>Facebook</w:t>
      </w:r>
      <w:r w:rsidR="00992DA3" w:rsidRPr="001A122C">
        <w:rPr>
          <w:lang w:val="en-US"/>
        </w:rPr>
        <w:tab/>
      </w:r>
      <w:bookmarkStart w:id="0" w:name="_GoBack"/>
      <w:bookmarkEnd w:id="0"/>
    </w:p>
    <w:p w:rsidR="00992DA3" w:rsidRPr="001A122C" w:rsidRDefault="00992DA3" w:rsidP="00992DA3">
      <w:pPr>
        <w:spacing w:after="0"/>
        <w:rPr>
          <w:lang w:val="en-US"/>
        </w:rPr>
      </w:pPr>
      <w:r w:rsidRPr="001A122C">
        <w:rPr>
          <w:lang w:val="en-US"/>
        </w:rPr>
        <w:tab/>
      </w:r>
      <w:sdt>
        <w:sdtPr>
          <w:rPr>
            <w:lang w:val="en-US"/>
          </w:rPr>
          <w:id w:val="-2078816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A122C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1A122C">
        <w:rPr>
          <w:lang w:val="en-US"/>
        </w:rPr>
        <w:t>Twitter</w:t>
      </w:r>
    </w:p>
    <w:p w:rsidR="00992DA3" w:rsidRPr="001A122C" w:rsidRDefault="00992DA3" w:rsidP="00992DA3">
      <w:pPr>
        <w:spacing w:after="0"/>
        <w:rPr>
          <w:lang w:val="en-US"/>
        </w:rPr>
      </w:pPr>
      <w:r w:rsidRPr="001A122C">
        <w:rPr>
          <w:lang w:val="en-US"/>
        </w:rPr>
        <w:tab/>
      </w:r>
      <w:sdt>
        <w:sdtPr>
          <w:rPr>
            <w:lang w:val="en-US"/>
          </w:rPr>
          <w:id w:val="1039936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A122C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1A122C">
        <w:rPr>
          <w:lang w:val="en-US"/>
        </w:rPr>
        <w:t>Newsletter de la FINUT</w:t>
      </w:r>
    </w:p>
    <w:p w:rsidR="00992DA3" w:rsidRDefault="00992DA3" w:rsidP="00992DA3">
      <w:pPr>
        <w:spacing w:after="0"/>
      </w:pPr>
      <w:r w:rsidRPr="001A122C">
        <w:rPr>
          <w:lang w:val="en-US"/>
        </w:rPr>
        <w:tab/>
      </w:r>
      <w:sdt>
        <w:sdtPr>
          <w:id w:val="909196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En una actividad de la FINUT</w:t>
      </w:r>
    </w:p>
    <w:p w:rsidR="00992DA3" w:rsidRDefault="00992DA3" w:rsidP="00992DA3">
      <w:pPr>
        <w:spacing w:after="0"/>
      </w:pPr>
      <w:r>
        <w:tab/>
      </w:r>
      <w:sdt>
        <w:sdtPr>
          <w:id w:val="-1130635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1088">
            <w:rPr>
              <w:rFonts w:ascii="MS Gothic" w:eastAsia="MS Gothic" w:hAnsi="MS Gothic" w:hint="eastAsia"/>
            </w:rPr>
            <w:t>☐</w:t>
          </w:r>
        </w:sdtContent>
      </w:sdt>
      <w:r>
        <w:t>Por un conocido</w:t>
      </w:r>
    </w:p>
    <w:p w:rsidR="00992DA3" w:rsidRDefault="00992DA3" w:rsidP="00992DA3">
      <w:pPr>
        <w:spacing w:after="0"/>
      </w:pPr>
      <w:r>
        <w:tab/>
      </w:r>
      <w:sdt>
        <w:sdtPr>
          <w:id w:val="-835924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Por ot</w:t>
      </w:r>
      <w:r w:rsidR="00686EFC">
        <w:t>ros medios.  E</w:t>
      </w:r>
      <w:r>
        <w:t>specifique</w:t>
      </w:r>
      <w:r w:rsidR="00686EFC">
        <w:t>__________</w:t>
      </w:r>
      <w:r>
        <w:t>__________________________________</w:t>
      </w:r>
    </w:p>
    <w:p w:rsidR="00992DA3" w:rsidRPr="00714DCF" w:rsidRDefault="00992DA3" w:rsidP="00992DA3">
      <w:r>
        <w:tab/>
      </w:r>
    </w:p>
    <w:p w:rsidR="00522465" w:rsidRDefault="00522465">
      <w:r>
        <w:t>Favor adjuntar los siguientes documento</w:t>
      </w:r>
      <w:r w:rsidR="00E52122">
        <w:t>s</w:t>
      </w:r>
      <w:r>
        <w:t xml:space="preserve"> al formulario:</w:t>
      </w:r>
    </w:p>
    <w:p w:rsidR="00522465" w:rsidRDefault="00522465" w:rsidP="00522465">
      <w:pPr>
        <w:pStyle w:val="Prrafodelista"/>
        <w:numPr>
          <w:ilvl w:val="0"/>
          <w:numId w:val="3"/>
        </w:numPr>
      </w:pPr>
      <w:r>
        <w:t>Copia del documento personal de identi</w:t>
      </w:r>
      <w:r w:rsidR="00E52122">
        <w:t xml:space="preserve">dad (pasaporte, DNI, </w:t>
      </w:r>
      <w:proofErr w:type="spellStart"/>
      <w:r w:rsidR="00E52122">
        <w:t>etc</w:t>
      </w:r>
      <w:proofErr w:type="spellEnd"/>
      <w:r w:rsidR="00E52122">
        <w:t>)</w:t>
      </w:r>
    </w:p>
    <w:p w:rsidR="00E52122" w:rsidRDefault="00E52122" w:rsidP="00522465">
      <w:pPr>
        <w:pStyle w:val="Prrafodelista"/>
        <w:numPr>
          <w:ilvl w:val="0"/>
          <w:numId w:val="3"/>
        </w:numPr>
      </w:pPr>
      <w:r>
        <w:t xml:space="preserve">Comprobante del nivel académico reportado en este formulario.  </w:t>
      </w:r>
    </w:p>
    <w:p w:rsidR="00B61659" w:rsidRDefault="00B61659" w:rsidP="00B61659">
      <w:r w:rsidRPr="00B61659">
        <w:rPr>
          <w:vertAlign w:val="superscript"/>
        </w:rPr>
        <w:t>1</w:t>
      </w:r>
      <w:r>
        <w:t>En el caso de haber seleccionado la casilla “Estudiante universitario (3er año o más) favor enviar el comprobante de su última matriculación.</w:t>
      </w:r>
    </w:p>
    <w:p w:rsidR="00E52122" w:rsidRDefault="00B61659" w:rsidP="00B61659">
      <w:r w:rsidRPr="00B61659">
        <w:rPr>
          <w:vertAlign w:val="superscript"/>
        </w:rPr>
        <w:t>2</w:t>
      </w:r>
      <w:r w:rsidR="00E52122">
        <w:t xml:space="preserve">En el caso de haber seleccionado la casilla “trabajador en el ramo de la nutrición y salud con 5 años de experiencia” favor adjuntar currículum vitae. </w:t>
      </w:r>
    </w:p>
    <w:p w:rsidR="00B51071" w:rsidRDefault="00B51071" w:rsidP="00B61659"/>
    <w:p w:rsidR="00B51071" w:rsidRPr="0080376C" w:rsidRDefault="00B51071" w:rsidP="00B510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ma de pago</w:t>
      </w:r>
    </w:p>
    <w:p w:rsidR="004B4BDE" w:rsidRPr="00714DCF" w:rsidRDefault="00881088" w:rsidP="00E24061">
      <w:pPr>
        <w:ind w:left="360"/>
      </w:pPr>
      <w:sdt>
        <w:sdtPr>
          <w:id w:val="890923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BDE">
            <w:rPr>
              <w:rFonts w:ascii="MS Gothic" w:eastAsia="MS Gothic" w:hAnsi="MS Gothic" w:hint="eastAsia"/>
            </w:rPr>
            <w:t>☐</w:t>
          </w:r>
        </w:sdtContent>
      </w:sdt>
      <w:r w:rsidR="004B4BDE">
        <w:t xml:space="preserve"> </w:t>
      </w:r>
      <w:r w:rsidR="00B51071">
        <w:t xml:space="preserve">Pago total: </w:t>
      </w:r>
      <w:r w:rsidR="004B4BDE">
        <w:t xml:space="preserve">la cuantía de 540 Euros </w:t>
      </w:r>
      <w:r w:rsidR="00B51071">
        <w:t>deberá ser</w:t>
      </w:r>
      <w:r w:rsidR="004B4BDE">
        <w:t xml:space="preserve"> recibida por la FINUT como máximo durante</w:t>
      </w:r>
      <w:r w:rsidR="00B51071">
        <w:t xml:space="preserve"> los dos días laborables posteriores </w:t>
      </w:r>
      <w:r w:rsidR="004B4BDE">
        <w:t>desde que el interesado reciba la resolución positiva</w:t>
      </w:r>
      <w:r w:rsidR="00E24061">
        <w:t xml:space="preserve"> y antes del </w:t>
      </w:r>
      <w:r w:rsidR="000E4F31">
        <w:t>2 de marzo</w:t>
      </w:r>
      <w:r w:rsidR="00E24061">
        <w:t xml:space="preserve"> de 2017</w:t>
      </w:r>
      <w:r w:rsidR="000E4F31">
        <w:t>.</w:t>
      </w:r>
    </w:p>
    <w:sectPr w:rsidR="004B4BDE" w:rsidRPr="00714DCF" w:rsidSect="004B18DB">
      <w:pgSz w:w="11906" w:h="16838"/>
      <w:pgMar w:top="1276" w:right="1701" w:bottom="2552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8436C5"/>
    <w:multiLevelType w:val="hybridMultilevel"/>
    <w:tmpl w:val="F080F1E0"/>
    <w:lvl w:ilvl="0" w:tplc="1554ABC4">
      <w:numFmt w:val="bullet"/>
      <w:lvlText w:val="•"/>
      <w:lvlJc w:val="left"/>
      <w:pPr>
        <w:ind w:left="1070" w:hanging="71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7C15AE"/>
    <w:multiLevelType w:val="hybridMultilevel"/>
    <w:tmpl w:val="DDA498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C40BD8"/>
    <w:multiLevelType w:val="hybridMultilevel"/>
    <w:tmpl w:val="2CA62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A310AF"/>
    <w:multiLevelType w:val="hybridMultilevel"/>
    <w:tmpl w:val="F7448E98"/>
    <w:lvl w:ilvl="0" w:tplc="E6027AA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70942753"/>
    <w:multiLevelType w:val="hybridMultilevel"/>
    <w:tmpl w:val="3A1EFB80"/>
    <w:lvl w:ilvl="0" w:tplc="0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bcwN7U0t7AwtrRQ0lEKTi0uzszPAykwqgUA4Z+iyCwAAAA="/>
  </w:docVars>
  <w:rsids>
    <w:rsidRoot w:val="006B4B08"/>
    <w:rsid w:val="0003415F"/>
    <w:rsid w:val="000360B0"/>
    <w:rsid w:val="000E4F31"/>
    <w:rsid w:val="00167A99"/>
    <w:rsid w:val="001A122C"/>
    <w:rsid w:val="004B06CD"/>
    <w:rsid w:val="004B18DB"/>
    <w:rsid w:val="004B4BDE"/>
    <w:rsid w:val="00522465"/>
    <w:rsid w:val="00686EFC"/>
    <w:rsid w:val="00695D3E"/>
    <w:rsid w:val="006B4B08"/>
    <w:rsid w:val="00714DCF"/>
    <w:rsid w:val="007C1153"/>
    <w:rsid w:val="0080376C"/>
    <w:rsid w:val="00881088"/>
    <w:rsid w:val="00992DA3"/>
    <w:rsid w:val="00A925F8"/>
    <w:rsid w:val="00AF1027"/>
    <w:rsid w:val="00B51071"/>
    <w:rsid w:val="00B61659"/>
    <w:rsid w:val="00C20AB6"/>
    <w:rsid w:val="00E15EB5"/>
    <w:rsid w:val="00E24061"/>
    <w:rsid w:val="00E52122"/>
    <w:rsid w:val="00F32135"/>
    <w:rsid w:val="00F53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360B0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714D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14DC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360B0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714D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14DC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524D1-C51C-4FF4-997E-2FD4F9B8E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Usuario</cp:lastModifiedBy>
  <cp:revision>4</cp:revision>
  <dcterms:created xsi:type="dcterms:W3CDTF">2017-02-21T18:24:00Z</dcterms:created>
  <dcterms:modified xsi:type="dcterms:W3CDTF">2017-02-21T18:29:00Z</dcterms:modified>
</cp:coreProperties>
</file>